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1D319B" w14:paraId="69277356" w14:textId="77777777" w:rsidTr="001D319B">
        <w:tc>
          <w:tcPr>
            <w:tcW w:w="5097" w:type="dxa"/>
          </w:tcPr>
          <w:p w14:paraId="73838BE0" w14:textId="01816E53" w:rsidR="001D319B" w:rsidRDefault="001D319B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12)</w:t>
            </w:r>
          </w:p>
        </w:tc>
        <w:tc>
          <w:tcPr>
            <w:tcW w:w="5097" w:type="dxa"/>
          </w:tcPr>
          <w:p w14:paraId="189A0E68" w14:textId="3869B83C" w:rsidR="001D319B" w:rsidRDefault="001D319B" w:rsidP="001D319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طلب </w:t>
            </w:r>
            <w:r w:rsidRPr="007676E7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 xml:space="preserve">الموافقة على تقرير </w:t>
            </w: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إجازة ال</w:t>
            </w:r>
            <w:r w:rsidRPr="007676E7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 xml:space="preserve">تفرغ </w:t>
            </w: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ال</w:t>
            </w:r>
            <w:r w:rsidRPr="007676E7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>علمي</w:t>
            </w:r>
          </w:p>
        </w:tc>
      </w:tr>
    </w:tbl>
    <w:p w14:paraId="0DF1E753" w14:textId="77777777" w:rsidR="00951230" w:rsidRPr="00502B46" w:rsidRDefault="00951230" w:rsidP="0095123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3F4AC48C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1D3FC04D" w14:textId="77777777" w:rsidR="00A872AD" w:rsidRPr="00502B46" w:rsidRDefault="00A872AD" w:rsidP="00A872A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C1010C" w14:textId="5D7226E4" w:rsidR="00DF3FF3" w:rsidRPr="00502B46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 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36"/>
        <w:gridCol w:w="163"/>
        <w:gridCol w:w="119"/>
        <w:gridCol w:w="71"/>
        <w:gridCol w:w="247"/>
        <w:gridCol w:w="80"/>
        <w:gridCol w:w="26"/>
        <w:gridCol w:w="211"/>
        <w:gridCol w:w="142"/>
        <w:gridCol w:w="138"/>
        <w:gridCol w:w="38"/>
        <w:gridCol w:w="134"/>
        <w:gridCol w:w="43"/>
        <w:gridCol w:w="141"/>
        <w:gridCol w:w="161"/>
        <w:gridCol w:w="51"/>
        <w:gridCol w:w="105"/>
        <w:gridCol w:w="248"/>
        <w:gridCol w:w="70"/>
        <w:gridCol w:w="43"/>
        <w:gridCol w:w="275"/>
        <w:gridCol w:w="241"/>
        <w:gridCol w:w="77"/>
        <w:gridCol w:w="268"/>
        <w:gridCol w:w="172"/>
        <w:gridCol w:w="517"/>
        <w:gridCol w:w="517"/>
        <w:gridCol w:w="517"/>
        <w:gridCol w:w="1199"/>
        <w:gridCol w:w="69"/>
        <w:gridCol w:w="1268"/>
        <w:gridCol w:w="12"/>
        <w:gridCol w:w="2548"/>
      </w:tblGrid>
      <w:tr w:rsidR="00CA78B8" w:rsidRPr="00502B46" w14:paraId="403F13FF" w14:textId="77777777" w:rsidTr="00462CA8">
        <w:trPr>
          <w:trHeight w:val="132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B94480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10"/>
            <w:shd w:val="clear" w:color="auto" w:fill="D9D9D9" w:themeFill="background1" w:themeFillShade="D9"/>
          </w:tcPr>
          <w:p w14:paraId="2485E554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14:paraId="3FBB80B0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14:paraId="1744AA1F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CA78B8" w:rsidRPr="00502B46" w14:paraId="64ECFC65" w14:textId="77777777" w:rsidTr="00462CA8">
        <w:trPr>
          <w:trHeight w:val="37"/>
        </w:trPr>
        <w:tc>
          <w:tcPr>
            <w:tcW w:w="2471" w:type="dxa"/>
            <w:gridSpan w:val="19"/>
          </w:tcPr>
          <w:p w14:paraId="4EEEE1F9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97" w:type="dxa"/>
            <w:gridSpan w:val="10"/>
          </w:tcPr>
          <w:p w14:paraId="3D5FDA1C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36" w:type="dxa"/>
            <w:gridSpan w:val="3"/>
          </w:tcPr>
          <w:p w14:paraId="213F370B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60" w:type="dxa"/>
            <w:gridSpan w:val="2"/>
          </w:tcPr>
          <w:p w14:paraId="112F76CB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502B46" w14:paraId="2C9E3296" w14:textId="77777777" w:rsidTr="00462CA8">
        <w:trPr>
          <w:trHeight w:val="127"/>
        </w:trPr>
        <w:tc>
          <w:tcPr>
            <w:tcW w:w="3177" w:type="dxa"/>
            <w:gridSpan w:val="24"/>
            <w:shd w:val="clear" w:color="auto" w:fill="D9D9D9" w:themeFill="background1" w:themeFillShade="D9"/>
          </w:tcPr>
          <w:p w14:paraId="729BA6CC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1" w:type="dxa"/>
            <w:gridSpan w:val="5"/>
            <w:shd w:val="clear" w:color="auto" w:fill="D9D9D9" w:themeFill="background1" w:themeFillShade="D9"/>
          </w:tcPr>
          <w:p w14:paraId="585AE6D4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14:paraId="325643A2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14:paraId="326D77EB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CA78B8" w:rsidRPr="00502B46" w14:paraId="1E7D28FD" w14:textId="77777777" w:rsidTr="00462CA8">
        <w:trPr>
          <w:trHeight w:val="118"/>
        </w:trPr>
        <w:tc>
          <w:tcPr>
            <w:tcW w:w="317" w:type="dxa"/>
          </w:tcPr>
          <w:p w14:paraId="4C077185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549ACAAA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515DC34F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151A8897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35F6C8FF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5789A4B2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56801422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0A914388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01D87075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675EE6E2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91" w:type="dxa"/>
            <w:gridSpan w:val="5"/>
          </w:tcPr>
          <w:p w14:paraId="3ECC56A7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22BF6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268" w:type="dxa"/>
            <w:gridSpan w:val="2"/>
          </w:tcPr>
          <w:p w14:paraId="40251A63" w14:textId="77777777" w:rsidR="00CA78B8" w:rsidRPr="00D22BF6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22BF6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ذكر</w:t>
            </w:r>
          </w:p>
        </w:tc>
        <w:tc>
          <w:tcPr>
            <w:tcW w:w="1268" w:type="dxa"/>
          </w:tcPr>
          <w:p w14:paraId="6A721A02" w14:textId="77777777" w:rsidR="00CA78B8" w:rsidRPr="00D22BF6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22BF6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نثى</w:t>
            </w:r>
          </w:p>
        </w:tc>
        <w:tc>
          <w:tcPr>
            <w:tcW w:w="2560" w:type="dxa"/>
            <w:gridSpan w:val="2"/>
          </w:tcPr>
          <w:p w14:paraId="365CBAF5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502B46" w14:paraId="18515A73" w14:textId="77777777" w:rsidTr="00462CA8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429A3F89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6" w:type="dxa"/>
            <w:gridSpan w:val="5"/>
            <w:shd w:val="clear" w:color="auto" w:fill="D9D9D9" w:themeFill="background1" w:themeFillShade="D9"/>
          </w:tcPr>
          <w:p w14:paraId="32844B81" w14:textId="16808CB0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  <w:r w:rsidR="004133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جامعي</w:t>
            </w:r>
          </w:p>
        </w:tc>
      </w:tr>
      <w:tr w:rsidR="00CA78B8" w:rsidRPr="00502B46" w14:paraId="4BCD4F9D" w14:textId="77777777" w:rsidTr="00D22BF6">
        <w:trPr>
          <w:trHeight w:val="37"/>
        </w:trPr>
        <w:tc>
          <w:tcPr>
            <w:tcW w:w="516" w:type="dxa"/>
            <w:gridSpan w:val="3"/>
            <w:vAlign w:val="center"/>
          </w:tcPr>
          <w:p w14:paraId="0407A54E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345D454D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79387C00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06FA14D3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42FD89D7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139DD6DF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3"/>
            <w:vAlign w:val="center"/>
          </w:tcPr>
          <w:p w14:paraId="2948F3B8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6EBA90FD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06592E21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264B50FA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6" w:type="dxa"/>
            <w:gridSpan w:val="5"/>
          </w:tcPr>
          <w:p w14:paraId="326E4802" w14:textId="331B9FA9" w:rsidR="00CA78B8" w:rsidRPr="00502B46" w:rsidRDefault="0068516C" w:rsidP="00462CA8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CA78B8" w:rsidRPr="00502B46" w14:paraId="2CF9913F" w14:textId="77777777" w:rsidTr="00462CA8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1E74208A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تبة الحالية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</w:tcPr>
          <w:p w14:paraId="68111430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قرار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تعيين على الرتبة الحا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72406F45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</w:tr>
      <w:tr w:rsidR="00CA78B8" w:rsidRPr="00502B46" w14:paraId="2AA7AF73" w14:textId="77777777" w:rsidTr="00CA78B8">
        <w:trPr>
          <w:trHeight w:val="37"/>
        </w:trPr>
        <w:tc>
          <w:tcPr>
            <w:tcW w:w="1722" w:type="dxa"/>
            <w:gridSpan w:val="13"/>
            <w:vAlign w:val="center"/>
          </w:tcPr>
          <w:p w14:paraId="7D45D601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22BF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ساعد</w:t>
            </w:r>
          </w:p>
        </w:tc>
        <w:tc>
          <w:tcPr>
            <w:tcW w:w="1723" w:type="dxa"/>
            <w:gridSpan w:val="12"/>
            <w:vAlign w:val="center"/>
          </w:tcPr>
          <w:p w14:paraId="3DC84846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22BF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شارك</w:t>
            </w:r>
          </w:p>
        </w:tc>
        <w:tc>
          <w:tcPr>
            <w:tcW w:w="1723" w:type="dxa"/>
            <w:gridSpan w:val="4"/>
            <w:vAlign w:val="center"/>
          </w:tcPr>
          <w:p w14:paraId="7B2FE66F" w14:textId="319E6F5C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22BF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</w:t>
            </w:r>
          </w:p>
        </w:tc>
        <w:tc>
          <w:tcPr>
            <w:tcW w:w="2548" w:type="dxa"/>
            <w:gridSpan w:val="4"/>
          </w:tcPr>
          <w:p w14:paraId="77A83D1D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0C3D6711" w14:textId="77777777" w:rsidR="00CA78B8" w:rsidRPr="00D22BF6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22BF6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A78B8" w:rsidRPr="00502B46" w14:paraId="61788986" w14:textId="77777777" w:rsidTr="00AF1684">
        <w:trPr>
          <w:trHeight w:val="37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02920F" w14:textId="01738C32" w:rsidR="00CA78B8" w:rsidRPr="00502B46" w:rsidRDefault="004133B6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3896" w:type="dxa"/>
            <w:gridSpan w:val="11"/>
            <w:shd w:val="clear" w:color="auto" w:fill="D9D9D9" w:themeFill="background1" w:themeFillShade="D9"/>
          </w:tcPr>
          <w:p w14:paraId="43AA4DFF" w14:textId="77777777" w:rsidR="00CA78B8" w:rsidRPr="00502B46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3897" w:type="dxa"/>
            <w:gridSpan w:val="4"/>
            <w:shd w:val="clear" w:color="auto" w:fill="D9D9D9" w:themeFill="background1" w:themeFillShade="D9"/>
          </w:tcPr>
          <w:p w14:paraId="777F15E9" w14:textId="77777777" w:rsidR="00CA78B8" w:rsidRPr="00502B46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CA78B8" w:rsidRPr="00502B46" w14:paraId="6AE4D715" w14:textId="77777777" w:rsidTr="00AF1684">
        <w:trPr>
          <w:trHeight w:val="37"/>
        </w:trPr>
        <w:tc>
          <w:tcPr>
            <w:tcW w:w="353" w:type="dxa"/>
            <w:gridSpan w:val="2"/>
          </w:tcPr>
          <w:p w14:paraId="6840B983" w14:textId="77777777" w:rsidR="00CA78B8" w:rsidRPr="00D22BF6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1619BCA5" w14:textId="77777777" w:rsidR="00CA78B8" w:rsidRPr="00D22BF6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7466C88D" w14:textId="77777777" w:rsidR="00CA78B8" w:rsidRPr="00D22BF6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2628B56C" w14:textId="77777777" w:rsidR="00CA78B8" w:rsidRPr="00D22BF6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4"/>
          </w:tcPr>
          <w:p w14:paraId="02C4AECE" w14:textId="77777777" w:rsidR="00CA78B8" w:rsidRPr="00D22BF6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4E72BBA6" w14:textId="77777777" w:rsidR="00CA78B8" w:rsidRPr="00D22BF6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2295AC98" w14:textId="77777777" w:rsidR="00CA78B8" w:rsidRPr="00D22BF6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6" w:type="dxa"/>
            <w:gridSpan w:val="11"/>
          </w:tcPr>
          <w:p w14:paraId="630B132A" w14:textId="77777777" w:rsidR="00CA78B8" w:rsidRPr="00D22BF6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4"/>
          </w:tcPr>
          <w:p w14:paraId="3AEB2B31" w14:textId="77777777" w:rsidR="00CA78B8" w:rsidRPr="00D22BF6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</w:tr>
    </w:tbl>
    <w:p w14:paraId="7E40CFA3" w14:textId="00CE7E39" w:rsidR="002A00BA" w:rsidRDefault="002A00BA" w:rsidP="002A00BA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02E01DD0" w14:textId="58F2CB40" w:rsidR="00CA78B8" w:rsidRPr="00502B46" w:rsidRDefault="001D319B" w:rsidP="00CA78B8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</w:t>
      </w:r>
      <w:r w:rsidR="00CA78B8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CA78B8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عن إجازة التفرغ العلمي</w:t>
      </w:r>
      <w:r w:rsidR="00F544EB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الحاصل عليه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277"/>
        <w:gridCol w:w="1701"/>
        <w:gridCol w:w="420"/>
        <w:gridCol w:w="573"/>
        <w:gridCol w:w="1842"/>
        <w:gridCol w:w="983"/>
        <w:gridCol w:w="860"/>
        <w:gridCol w:w="1418"/>
        <w:gridCol w:w="1120"/>
      </w:tblGrid>
      <w:tr w:rsidR="00CA78B8" w:rsidRPr="00CA78B8" w14:paraId="22A2C82F" w14:textId="2DD7AC86" w:rsidTr="00A330BF">
        <w:tc>
          <w:tcPr>
            <w:tcW w:w="3971" w:type="dxa"/>
            <w:gridSpan w:val="4"/>
            <w:shd w:val="clear" w:color="auto" w:fill="D9D9D9" w:themeFill="background1" w:themeFillShade="D9"/>
            <w:vAlign w:val="center"/>
          </w:tcPr>
          <w:p w14:paraId="07D39713" w14:textId="0E1F8C6D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دة التفرغ العلمي</w:t>
            </w:r>
          </w:p>
        </w:tc>
        <w:tc>
          <w:tcPr>
            <w:tcW w:w="5103" w:type="dxa"/>
            <w:gridSpan w:val="4"/>
            <w:shd w:val="clear" w:color="auto" w:fill="D9D9D9" w:themeFill="background1" w:themeFillShade="D9"/>
            <w:vAlign w:val="center"/>
          </w:tcPr>
          <w:p w14:paraId="457E8AE2" w14:textId="7E2DA63F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داية التفرغ العلمي</w:t>
            </w:r>
            <w:r w:rsidR="00E40E6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عتباراً من</w:t>
            </w:r>
          </w:p>
        </w:tc>
        <w:tc>
          <w:tcPr>
            <w:tcW w:w="1120" w:type="dxa"/>
            <w:shd w:val="clear" w:color="auto" w:fill="D9D9D9" w:themeFill="background1" w:themeFillShade="D9"/>
            <w:vAlign w:val="center"/>
          </w:tcPr>
          <w:p w14:paraId="46024F8C" w14:textId="7065F2AC" w:rsidR="00CA78B8" w:rsidRPr="00CA78B8" w:rsidRDefault="00817EF2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عام الجامعي</w:t>
            </w:r>
          </w:p>
        </w:tc>
      </w:tr>
      <w:tr w:rsidR="00817EF2" w:rsidRPr="00CA78B8" w14:paraId="5251A429" w14:textId="61B2878C" w:rsidTr="00A330BF">
        <w:tc>
          <w:tcPr>
            <w:tcW w:w="1277" w:type="dxa"/>
            <w:vAlign w:val="center"/>
          </w:tcPr>
          <w:p w14:paraId="78A1F2DA" w14:textId="421D2097" w:rsidR="00817EF2" w:rsidRPr="00D22BF6" w:rsidRDefault="00817EF2" w:rsidP="00817EF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</w:t>
            </w:r>
            <w:r w:rsidR="00A330B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781E8D">
              <w:rPr>
                <w:rFonts w:asciiTheme="majorBidi" w:hAnsiTheme="majorBidi" w:cstheme="majorBidi" w:hint="cs"/>
                <w:sz w:val="24"/>
                <w:szCs w:val="24"/>
                <w:rtl/>
              </w:rPr>
              <w:t>) فصل دراسي واحد</w:t>
            </w:r>
          </w:p>
        </w:tc>
        <w:tc>
          <w:tcPr>
            <w:tcW w:w="1701" w:type="dxa"/>
            <w:vAlign w:val="center"/>
          </w:tcPr>
          <w:p w14:paraId="59E682DF" w14:textId="1985EE8C" w:rsidR="00817EF2" w:rsidRPr="00D22BF6" w:rsidRDefault="00817EF2" w:rsidP="00817EF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A330B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781E8D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فصلين دراسيين</w:t>
            </w:r>
          </w:p>
        </w:tc>
        <w:tc>
          <w:tcPr>
            <w:tcW w:w="993" w:type="dxa"/>
            <w:gridSpan w:val="2"/>
            <w:vAlign w:val="center"/>
          </w:tcPr>
          <w:p w14:paraId="7B379002" w14:textId="399EBB58" w:rsidR="00817EF2" w:rsidRPr="00D22BF6" w:rsidRDefault="00817EF2" w:rsidP="00817EF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="00A330B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</w:t>
            </w:r>
            <w:r w:rsidRPr="00781E8D">
              <w:rPr>
                <w:rFonts w:asciiTheme="majorBidi" w:hAnsiTheme="majorBidi" w:cstheme="majorBidi" w:hint="cs"/>
                <w:sz w:val="24"/>
                <w:szCs w:val="24"/>
                <w:rtl/>
              </w:rPr>
              <w:t>) عام دراسي</w:t>
            </w:r>
          </w:p>
        </w:tc>
        <w:tc>
          <w:tcPr>
            <w:tcW w:w="1842" w:type="dxa"/>
            <w:vAlign w:val="center"/>
          </w:tcPr>
          <w:p w14:paraId="559D4F73" w14:textId="03DA2BC6" w:rsidR="00817EF2" w:rsidRPr="00D22BF6" w:rsidRDefault="00817EF2" w:rsidP="00817EF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) الفصل الدراسي الأول</w:t>
            </w:r>
          </w:p>
        </w:tc>
        <w:tc>
          <w:tcPr>
            <w:tcW w:w="1843" w:type="dxa"/>
            <w:gridSpan w:val="2"/>
            <w:vAlign w:val="center"/>
          </w:tcPr>
          <w:p w14:paraId="1D9C8541" w14:textId="63CDF869" w:rsidR="00817EF2" w:rsidRPr="00D22BF6" w:rsidRDefault="00817EF2" w:rsidP="00817EF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) الفصل الدراسي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ثاني</w:t>
            </w:r>
          </w:p>
        </w:tc>
        <w:tc>
          <w:tcPr>
            <w:tcW w:w="1418" w:type="dxa"/>
            <w:vAlign w:val="center"/>
          </w:tcPr>
          <w:p w14:paraId="18B0D114" w14:textId="28FAFD47" w:rsidR="00817EF2" w:rsidRPr="00D22BF6" w:rsidRDefault="00817EF2" w:rsidP="00817EF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) الفصل الدراسي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ثالث</w:t>
            </w:r>
          </w:p>
        </w:tc>
        <w:tc>
          <w:tcPr>
            <w:tcW w:w="1120" w:type="dxa"/>
            <w:vAlign w:val="center"/>
          </w:tcPr>
          <w:p w14:paraId="1906EFF6" w14:textId="7AB96EFF" w:rsidR="00817EF2" w:rsidRPr="00D22BF6" w:rsidRDefault="00817EF2" w:rsidP="00817EF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22BF6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14هـ</w:t>
            </w:r>
          </w:p>
        </w:tc>
      </w:tr>
      <w:tr w:rsidR="00CA78B8" w:rsidRPr="00CA78B8" w14:paraId="04F1CB63" w14:textId="3A306BA3" w:rsidTr="00817EF2">
        <w:tc>
          <w:tcPr>
            <w:tcW w:w="10194" w:type="dxa"/>
            <w:gridSpan w:val="9"/>
            <w:shd w:val="clear" w:color="auto" w:fill="D9D9D9" w:themeFill="background1" w:themeFillShade="D9"/>
            <w:vAlign w:val="center"/>
          </w:tcPr>
          <w:p w14:paraId="6E9E19B0" w14:textId="05B39305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كان قضاء إجازة التفرغ العلمي</w:t>
            </w:r>
          </w:p>
        </w:tc>
      </w:tr>
      <w:tr w:rsidR="00CA78B8" w:rsidRPr="00CA78B8" w14:paraId="4E64AD21" w14:textId="424C6E19" w:rsidTr="00817EF2">
        <w:tc>
          <w:tcPr>
            <w:tcW w:w="3398" w:type="dxa"/>
            <w:gridSpan w:val="3"/>
            <w:vAlign w:val="center"/>
          </w:tcPr>
          <w:p w14:paraId="4B144AEA" w14:textId="3D495B9D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22BF6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داخل المملكة</w:t>
            </w:r>
          </w:p>
        </w:tc>
        <w:tc>
          <w:tcPr>
            <w:tcW w:w="3398" w:type="dxa"/>
            <w:gridSpan w:val="3"/>
            <w:vAlign w:val="center"/>
          </w:tcPr>
          <w:p w14:paraId="648AC474" w14:textId="71E4780D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22BF6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خارج المملكة</w:t>
            </w:r>
          </w:p>
        </w:tc>
        <w:tc>
          <w:tcPr>
            <w:tcW w:w="3398" w:type="dxa"/>
            <w:gridSpan w:val="3"/>
            <w:vAlign w:val="center"/>
          </w:tcPr>
          <w:p w14:paraId="092883FC" w14:textId="18B6C4B2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22BF6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داخل وخارج المملكة</w:t>
            </w:r>
          </w:p>
        </w:tc>
      </w:tr>
      <w:tr w:rsidR="00CA78B8" w:rsidRPr="00CA78B8" w14:paraId="56CDB42C" w14:textId="77777777" w:rsidTr="00817EF2">
        <w:tc>
          <w:tcPr>
            <w:tcW w:w="10194" w:type="dxa"/>
            <w:gridSpan w:val="9"/>
            <w:shd w:val="clear" w:color="auto" w:fill="D9D9D9" w:themeFill="background1" w:themeFillShade="D9"/>
            <w:vAlign w:val="center"/>
          </w:tcPr>
          <w:p w14:paraId="269FAD72" w14:textId="5F24CA38" w:rsidR="00CA78B8" w:rsidRPr="00CA78B8" w:rsidRDefault="00CA78B8" w:rsidP="00B760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عنوان برنامج التفرغ العلمي </w:t>
            </w:r>
            <w:r w:rsidR="00B76054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المنجز</w:t>
            </w: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(المشروع البحثي)</w:t>
            </w:r>
          </w:p>
        </w:tc>
      </w:tr>
      <w:tr w:rsidR="007676E7" w:rsidRPr="00CA78B8" w14:paraId="4F9DF163" w14:textId="77777777" w:rsidTr="00817EF2">
        <w:tc>
          <w:tcPr>
            <w:tcW w:w="10194" w:type="dxa"/>
            <w:gridSpan w:val="9"/>
            <w:vAlign w:val="center"/>
          </w:tcPr>
          <w:p w14:paraId="70B7A0BA" w14:textId="77777777" w:rsidR="007676E7" w:rsidRPr="00D22BF6" w:rsidRDefault="007676E7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CA78B8" w14:paraId="0995FFC6" w14:textId="77777777" w:rsidTr="00817EF2">
        <w:tc>
          <w:tcPr>
            <w:tcW w:w="10194" w:type="dxa"/>
            <w:gridSpan w:val="9"/>
            <w:shd w:val="clear" w:color="auto" w:fill="D9D9D9" w:themeFill="background1" w:themeFillShade="D9"/>
            <w:vAlign w:val="center"/>
          </w:tcPr>
          <w:p w14:paraId="536CA22A" w14:textId="6C860C9B" w:rsidR="00CA78B8" w:rsidRPr="00CA78B8" w:rsidRDefault="00CA78B8" w:rsidP="00793A6D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الجامعات أو المراكز البحثية أو الجهات العلمية التي </w:t>
            </w:r>
            <w:r w:rsidR="00793A6D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تم زيارتها أثناء</w:t>
            </w: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 إجازة التفرغ العلمي‏</w:t>
            </w:r>
          </w:p>
        </w:tc>
      </w:tr>
      <w:tr w:rsidR="00CA78B8" w:rsidRPr="00CA78B8" w14:paraId="154BDC1E" w14:textId="77777777" w:rsidTr="00817EF2"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3837162A" w14:textId="63F5F8EE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سم الجامعة أو المركز البحثي‏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345A2A37" w14:textId="0E55F47A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المدينة 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02125B79" w14:textId="16351AE8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لدولة ‏</w:t>
            </w:r>
          </w:p>
        </w:tc>
      </w:tr>
      <w:tr w:rsidR="00CA78B8" w:rsidRPr="00CA78B8" w14:paraId="49FE6D53" w14:textId="77777777" w:rsidTr="00817EF2">
        <w:tc>
          <w:tcPr>
            <w:tcW w:w="3398" w:type="dxa"/>
            <w:gridSpan w:val="3"/>
            <w:vAlign w:val="center"/>
          </w:tcPr>
          <w:p w14:paraId="184610CC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vAlign w:val="center"/>
          </w:tcPr>
          <w:p w14:paraId="52FF1F66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vAlign w:val="center"/>
          </w:tcPr>
          <w:p w14:paraId="20647C39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CA78B8" w14:paraId="1E0D0666" w14:textId="77777777" w:rsidTr="00817EF2"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1DF5A2F7" w14:textId="6634D9DF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سم الجامعة أو المركز البحثي‏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7379958D" w14:textId="14971DFA" w:rsid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المدينة 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1A6B3640" w14:textId="0465AAC2" w:rsid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لدولة ‏</w:t>
            </w:r>
          </w:p>
        </w:tc>
      </w:tr>
      <w:tr w:rsidR="00CA78B8" w:rsidRPr="00CA78B8" w14:paraId="16B3DF88" w14:textId="77777777" w:rsidTr="00817EF2">
        <w:tc>
          <w:tcPr>
            <w:tcW w:w="3398" w:type="dxa"/>
            <w:gridSpan w:val="3"/>
            <w:vAlign w:val="center"/>
          </w:tcPr>
          <w:p w14:paraId="7F912A8A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vAlign w:val="center"/>
          </w:tcPr>
          <w:p w14:paraId="7F19EA0A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vAlign w:val="center"/>
          </w:tcPr>
          <w:p w14:paraId="20346FDB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CA78B8" w14:paraId="7E00F931" w14:textId="77777777" w:rsidTr="00817EF2"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79876DF1" w14:textId="0B4CF709" w:rsidR="00CA78B8" w:rsidRPr="00CA78B8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سم الجامعة أو المركز البحثي‏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5B91B3FB" w14:textId="22ADB910" w:rsid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 xml:space="preserve">المدينة 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7FB280B7" w14:textId="7DA15567" w:rsidR="00CA78B8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  <w:t>الدولة ‏</w:t>
            </w:r>
          </w:p>
        </w:tc>
      </w:tr>
      <w:tr w:rsidR="00CA78B8" w:rsidRPr="00CA78B8" w14:paraId="0D572A23" w14:textId="77777777" w:rsidTr="00817EF2">
        <w:tc>
          <w:tcPr>
            <w:tcW w:w="3398" w:type="dxa"/>
            <w:gridSpan w:val="3"/>
            <w:vAlign w:val="center"/>
          </w:tcPr>
          <w:p w14:paraId="7B7B7B7C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vAlign w:val="center"/>
          </w:tcPr>
          <w:p w14:paraId="4B3D3B55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vAlign w:val="center"/>
          </w:tcPr>
          <w:p w14:paraId="071A0C51" w14:textId="77777777" w:rsidR="00CA78B8" w:rsidRPr="00D22BF6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330FDEB9" w14:textId="6F68F19D" w:rsidR="00CA78B8" w:rsidRDefault="00CA78B8" w:rsidP="00CA78B8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22D75B04" w14:textId="1479E0B1" w:rsidR="00E50917" w:rsidRPr="00502B46" w:rsidRDefault="001D319B" w:rsidP="00146E9D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="00E5091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E50917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خط سير إجازة التفرغ العلمي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146E9D" w:rsidRPr="00146E9D">
        <w:rPr>
          <w:rFonts w:asciiTheme="majorBidi" w:hAnsiTheme="majorBidi" w:cstheme="majorBidi" w:hint="cs"/>
          <w:b/>
          <w:bCs/>
          <w:sz w:val="20"/>
          <w:szCs w:val="20"/>
          <w:rtl/>
        </w:rPr>
        <w:t>الحاصل عليه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04"/>
        <w:gridCol w:w="1603"/>
        <w:gridCol w:w="1603"/>
        <w:gridCol w:w="1603"/>
        <w:gridCol w:w="1871"/>
        <w:gridCol w:w="1910"/>
      </w:tblGrid>
      <w:tr w:rsidR="00E50917" w14:paraId="02672C04" w14:textId="77777777" w:rsidTr="00863761">
        <w:tc>
          <w:tcPr>
            <w:tcW w:w="3207" w:type="dxa"/>
            <w:gridSpan w:val="2"/>
            <w:shd w:val="clear" w:color="auto" w:fill="D9D9D9" w:themeFill="background1" w:themeFillShade="D9"/>
          </w:tcPr>
          <w:p w14:paraId="27125474" w14:textId="2A13A247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خط السير الأول</w:t>
            </w:r>
          </w:p>
        </w:tc>
        <w:tc>
          <w:tcPr>
            <w:tcW w:w="3206" w:type="dxa"/>
            <w:gridSpan w:val="2"/>
            <w:shd w:val="clear" w:color="auto" w:fill="D9D9D9" w:themeFill="background1" w:themeFillShade="D9"/>
          </w:tcPr>
          <w:p w14:paraId="52D677AD" w14:textId="23340043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خط السير الثاني (إن وجد)</w:t>
            </w:r>
          </w:p>
        </w:tc>
        <w:tc>
          <w:tcPr>
            <w:tcW w:w="3781" w:type="dxa"/>
            <w:gridSpan w:val="2"/>
            <w:shd w:val="clear" w:color="auto" w:fill="D9D9D9" w:themeFill="background1" w:themeFillShade="D9"/>
          </w:tcPr>
          <w:p w14:paraId="61D9FA60" w14:textId="1B990716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خط السير الثالث (إن وجد)</w:t>
            </w:r>
          </w:p>
        </w:tc>
      </w:tr>
      <w:tr w:rsidR="00E50917" w14:paraId="53B220E1" w14:textId="77777777" w:rsidTr="00E50917">
        <w:tc>
          <w:tcPr>
            <w:tcW w:w="1604" w:type="dxa"/>
            <w:shd w:val="clear" w:color="auto" w:fill="D9D9D9" w:themeFill="background1" w:themeFillShade="D9"/>
          </w:tcPr>
          <w:p w14:paraId="063781F7" w14:textId="5C488859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ولة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09C3CC16" w14:textId="65A39B51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دينة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5A49A118" w14:textId="143F1FD0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ولة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27AEDA32" w14:textId="54B42B07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دينة</w:t>
            </w:r>
          </w:p>
        </w:tc>
        <w:tc>
          <w:tcPr>
            <w:tcW w:w="1871" w:type="dxa"/>
            <w:shd w:val="clear" w:color="auto" w:fill="D9D9D9" w:themeFill="background1" w:themeFillShade="D9"/>
          </w:tcPr>
          <w:p w14:paraId="2AD3A8D4" w14:textId="7961600D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ولة</w:t>
            </w:r>
          </w:p>
        </w:tc>
        <w:tc>
          <w:tcPr>
            <w:tcW w:w="1910" w:type="dxa"/>
            <w:shd w:val="clear" w:color="auto" w:fill="D9D9D9" w:themeFill="background1" w:themeFillShade="D9"/>
          </w:tcPr>
          <w:p w14:paraId="15009DCB" w14:textId="127E8D15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دينة</w:t>
            </w:r>
          </w:p>
        </w:tc>
      </w:tr>
      <w:tr w:rsidR="00E50917" w14:paraId="37D8D8EB" w14:textId="77777777" w:rsidTr="00E50917">
        <w:tc>
          <w:tcPr>
            <w:tcW w:w="1604" w:type="dxa"/>
          </w:tcPr>
          <w:p w14:paraId="75E0A0CA" w14:textId="77777777" w:rsidR="00E50917" w:rsidRPr="00D22BF6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03" w:type="dxa"/>
          </w:tcPr>
          <w:p w14:paraId="3D560E4D" w14:textId="1A818539" w:rsidR="00E50917" w:rsidRPr="00D22BF6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03" w:type="dxa"/>
          </w:tcPr>
          <w:p w14:paraId="4196FCE5" w14:textId="37792390" w:rsidR="00E50917" w:rsidRPr="00D22BF6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03" w:type="dxa"/>
          </w:tcPr>
          <w:p w14:paraId="58524159" w14:textId="55B5FC25" w:rsidR="00E50917" w:rsidRPr="00D22BF6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71" w:type="dxa"/>
          </w:tcPr>
          <w:p w14:paraId="73A4310D" w14:textId="79F57339" w:rsidR="00E50917" w:rsidRPr="00D22BF6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10" w:type="dxa"/>
          </w:tcPr>
          <w:p w14:paraId="7CFAAD57" w14:textId="77777777" w:rsidR="00E50917" w:rsidRPr="00D22BF6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14:paraId="536A2B33" w14:textId="77777777" w:rsidR="007676E7" w:rsidRPr="00502B46" w:rsidRDefault="007676E7" w:rsidP="007676E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B081517" w14:textId="0207C996" w:rsidR="007676E7" w:rsidRPr="00502B46" w:rsidRDefault="001D319B" w:rsidP="007676E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="007676E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2665E0">
        <w:rPr>
          <w:rFonts w:asciiTheme="majorBidi" w:hAnsiTheme="majorBidi" w:cstheme="majorBidi" w:hint="cs"/>
          <w:b/>
          <w:bCs/>
          <w:sz w:val="20"/>
          <w:szCs w:val="20"/>
          <w:rtl/>
        </w:rPr>
        <w:t>قرار منح</w:t>
      </w:r>
      <w:r w:rsidR="007676E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إجازة التفرغ العلمي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99"/>
        <w:gridCol w:w="1699"/>
        <w:gridCol w:w="1699"/>
        <w:gridCol w:w="1699"/>
        <w:gridCol w:w="1699"/>
        <w:gridCol w:w="1699"/>
      </w:tblGrid>
      <w:tr w:rsidR="007676E7" w:rsidRPr="00304E06" w14:paraId="2B73D50D" w14:textId="77777777" w:rsidTr="002F4356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701DCF25" w14:textId="00D7654D" w:rsidR="007676E7" w:rsidRPr="00304E06" w:rsidRDefault="00AF1684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لس العلمي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42A0BCB2" w14:textId="45E3A166" w:rsidR="007676E7" w:rsidRPr="00304E06" w:rsidRDefault="00AF1684" w:rsidP="00D22BF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مجلس الجامعة </w:t>
            </w:r>
            <w:r w:rsidR="00240D1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و التفويض</w:t>
            </w:r>
          </w:p>
        </w:tc>
      </w:tr>
      <w:tr w:rsidR="007676E7" w:rsidRPr="00304E06" w14:paraId="09FB3861" w14:textId="77777777" w:rsidTr="002F4356"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15C12C24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قرار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2EC72171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285AC704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3D91AB90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قرار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186F7541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06F1EC19" w14:textId="77777777" w:rsidR="007676E7" w:rsidRPr="00304E0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7676E7" w:rsidRPr="00304E06" w14:paraId="466E9D10" w14:textId="77777777" w:rsidTr="002F4356">
        <w:tc>
          <w:tcPr>
            <w:tcW w:w="1699" w:type="dxa"/>
            <w:vAlign w:val="center"/>
          </w:tcPr>
          <w:p w14:paraId="05AE84AF" w14:textId="77777777" w:rsidR="007676E7" w:rsidRPr="00D22BF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14:paraId="1324DDD5" w14:textId="77777777" w:rsidR="007676E7" w:rsidRPr="00D22BF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</w:tcPr>
          <w:p w14:paraId="085EE6F6" w14:textId="77777777" w:rsidR="007676E7" w:rsidRPr="00D22BF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22BF6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699" w:type="dxa"/>
            <w:vAlign w:val="center"/>
          </w:tcPr>
          <w:p w14:paraId="3BCF0FC8" w14:textId="77777777" w:rsidR="007676E7" w:rsidRPr="00D22BF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14:paraId="119D5023" w14:textId="77777777" w:rsidR="007676E7" w:rsidRPr="00D22BF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</w:tcPr>
          <w:p w14:paraId="5B181871" w14:textId="77777777" w:rsidR="007676E7" w:rsidRPr="00D22BF6" w:rsidRDefault="007676E7" w:rsidP="002F435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22BF6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0C02685B" w14:textId="77777777" w:rsidR="007676E7" w:rsidRDefault="007676E7" w:rsidP="007676E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3289BD3E" w14:textId="7E6AB3B7" w:rsidR="007676E7" w:rsidRPr="00502B46" w:rsidRDefault="001D319B" w:rsidP="00DC2BEF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خامساً</w:t>
      </w:r>
      <w:r w:rsidR="007676E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C26A20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بيانات عن </w:t>
      </w:r>
      <w:r w:rsidR="007676E7" w:rsidRPr="007676E7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الأعمال العلمية التي </w:t>
      </w:r>
      <w:r w:rsidR="005368FF">
        <w:rPr>
          <w:rFonts w:asciiTheme="majorBidi" w:hAnsiTheme="majorBidi" w:cs="Times New Roman" w:hint="cs"/>
          <w:b/>
          <w:bCs/>
          <w:sz w:val="20"/>
          <w:szCs w:val="20"/>
          <w:rtl/>
        </w:rPr>
        <w:t>تم ا</w:t>
      </w:r>
      <w:r w:rsidR="007676E7">
        <w:rPr>
          <w:rFonts w:asciiTheme="majorBidi" w:hAnsiTheme="majorBidi" w:cs="Times New Roman" w:hint="cs"/>
          <w:b/>
          <w:bCs/>
          <w:sz w:val="20"/>
          <w:szCs w:val="20"/>
          <w:rtl/>
        </w:rPr>
        <w:t>نجازها</w:t>
      </w:r>
      <w:r w:rsidR="007676E7" w:rsidRPr="007676E7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  <w:r w:rsidR="00DC2BEF" w:rsidRPr="00DC2BEF">
        <w:rPr>
          <w:rFonts w:asciiTheme="majorBidi" w:hAnsiTheme="majorBidi" w:cs="Times New Roman" w:hint="cs"/>
          <w:b/>
          <w:bCs/>
          <w:color w:val="FF0000"/>
          <w:sz w:val="20"/>
          <w:szCs w:val="20"/>
          <w:rtl/>
        </w:rPr>
        <w:t>(</w:t>
      </w:r>
      <w:r w:rsidR="00DC2BEF" w:rsidRPr="00DC2BEF">
        <w:rPr>
          <w:rFonts w:asciiTheme="majorBidi" w:hAnsiTheme="majorBidi" w:cs="Times New Roman"/>
          <w:b/>
          <w:bCs/>
          <w:color w:val="FF0000"/>
          <w:sz w:val="20"/>
          <w:szCs w:val="20"/>
          <w:rtl/>
        </w:rPr>
        <w:t>وفقاً للبرنامج الوارد في قرار المجلس العلمي‏</w:t>
      </w:r>
      <w:r w:rsidR="00DC2BEF" w:rsidRPr="00DC2BEF">
        <w:rPr>
          <w:rFonts w:asciiTheme="majorBidi" w:hAnsiTheme="majorBidi" w:cs="Times New Roman" w:hint="cs"/>
          <w:b/>
          <w:bCs/>
          <w:color w:val="FF0000"/>
          <w:sz w:val="20"/>
          <w:szCs w:val="20"/>
          <w:rtl/>
        </w:rPr>
        <w:t>)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676E7" w14:paraId="7959E8EE" w14:textId="77777777" w:rsidTr="00D22BF6">
        <w:trPr>
          <w:trHeight w:val="417"/>
        </w:trPr>
        <w:tc>
          <w:tcPr>
            <w:tcW w:w="10194" w:type="dxa"/>
            <w:vAlign w:val="center"/>
          </w:tcPr>
          <w:p w14:paraId="030BDE40" w14:textId="77777777" w:rsidR="007676E7" w:rsidRPr="00D22BF6" w:rsidRDefault="007676E7" w:rsidP="007676E7">
            <w:pPr>
              <w:pStyle w:val="a3"/>
              <w:numPr>
                <w:ilvl w:val="0"/>
                <w:numId w:val="21"/>
              </w:numPr>
              <w:bidi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676E7" w14:paraId="7456F35C" w14:textId="77777777" w:rsidTr="00D22BF6">
        <w:trPr>
          <w:trHeight w:val="409"/>
        </w:trPr>
        <w:tc>
          <w:tcPr>
            <w:tcW w:w="10194" w:type="dxa"/>
            <w:vAlign w:val="center"/>
          </w:tcPr>
          <w:p w14:paraId="0949EEB3" w14:textId="77777777" w:rsidR="007676E7" w:rsidRPr="00D22BF6" w:rsidRDefault="007676E7" w:rsidP="007676E7">
            <w:pPr>
              <w:pStyle w:val="a3"/>
              <w:numPr>
                <w:ilvl w:val="0"/>
                <w:numId w:val="21"/>
              </w:numPr>
              <w:bidi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5A721BAB" w14:textId="0CE5EC5D" w:rsidR="007676E7" w:rsidRDefault="007676E7" w:rsidP="007676E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94"/>
        <w:gridCol w:w="1842"/>
        <w:gridCol w:w="1701"/>
        <w:gridCol w:w="1276"/>
        <w:gridCol w:w="1982"/>
        <w:gridCol w:w="1699"/>
      </w:tblGrid>
      <w:tr w:rsidR="00C26A20" w:rsidRPr="00C26A20" w14:paraId="50300039" w14:textId="77777777" w:rsidTr="00C26A20">
        <w:trPr>
          <w:trHeight w:val="412"/>
        </w:trPr>
        <w:tc>
          <w:tcPr>
            <w:tcW w:w="1694" w:type="dxa"/>
            <w:shd w:val="clear" w:color="auto" w:fill="D9D9D9" w:themeFill="background1" w:themeFillShade="D9"/>
            <w:vAlign w:val="center"/>
          </w:tcPr>
          <w:p w14:paraId="263645F8" w14:textId="77777777" w:rsidR="00C26A20" w:rsidRPr="00C26A20" w:rsidRDefault="00C26A20" w:rsidP="00C26A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□ إعداد بحث علمي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B2710F7" w14:textId="77777777" w:rsidR="00C26A20" w:rsidRPr="00C26A20" w:rsidRDefault="00C26A20" w:rsidP="00C26A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□ تأليف كتاب دراسي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4C28D59" w14:textId="77777777" w:rsidR="00C26A20" w:rsidRPr="00C26A20" w:rsidRDefault="00C26A20" w:rsidP="00C26A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□ ترجمة كتاب علمي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6B58352" w14:textId="77777777" w:rsidR="00C26A20" w:rsidRPr="00C26A20" w:rsidRDefault="00C26A20" w:rsidP="00C26A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□ تحقيق تراث</w:t>
            </w:r>
          </w:p>
        </w:tc>
        <w:tc>
          <w:tcPr>
            <w:tcW w:w="1982" w:type="dxa"/>
            <w:shd w:val="clear" w:color="auto" w:fill="D9D9D9" w:themeFill="background1" w:themeFillShade="D9"/>
            <w:vAlign w:val="center"/>
          </w:tcPr>
          <w:p w14:paraId="5C7BC185" w14:textId="77777777" w:rsidR="00C26A20" w:rsidRPr="00C26A20" w:rsidRDefault="00C26A20" w:rsidP="00C26A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□ دراسة علمية ميداني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12BBF844" w14:textId="77777777" w:rsidR="00C26A20" w:rsidRPr="00C26A20" w:rsidRDefault="00C26A20" w:rsidP="00C26A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□ أخرى (تذكر)</w:t>
            </w:r>
          </w:p>
        </w:tc>
      </w:tr>
      <w:tr w:rsidR="00C26A20" w:rsidRPr="00C26A20" w14:paraId="18240373" w14:textId="77777777" w:rsidTr="00C26A20">
        <w:tblPrEx>
          <w:tblLook w:val="0000" w:firstRow="0" w:lastRow="0" w:firstColumn="0" w:lastColumn="0" w:noHBand="0" w:noVBand="0"/>
        </w:tblPrEx>
        <w:trPr>
          <w:trHeight w:val="180"/>
        </w:trPr>
        <w:tc>
          <w:tcPr>
            <w:tcW w:w="10194" w:type="dxa"/>
            <w:gridSpan w:val="6"/>
          </w:tcPr>
          <w:p w14:paraId="5C857B66" w14:textId="77777777" w:rsidR="00C26A20" w:rsidRPr="00C26A20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* عنوان العمل العلمي وملخصه:</w:t>
            </w:r>
          </w:p>
          <w:p w14:paraId="7CE60A99" w14:textId="77777777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274390E8" w14:textId="77777777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07DBD917" w14:textId="20318838" w:rsidR="00C26A20" w:rsidRPr="00C26A20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26A20" w:rsidRPr="00C26A20" w14:paraId="3A95A670" w14:textId="77777777" w:rsidTr="00C26A20">
        <w:tblPrEx>
          <w:tblLook w:val="0000" w:firstRow="0" w:lastRow="0" w:firstColumn="0" w:lastColumn="0" w:noHBand="0" w:noVBand="0"/>
        </w:tblPrEx>
        <w:trPr>
          <w:trHeight w:val="228"/>
        </w:trPr>
        <w:tc>
          <w:tcPr>
            <w:tcW w:w="10194" w:type="dxa"/>
            <w:gridSpan w:val="6"/>
          </w:tcPr>
          <w:p w14:paraId="38A5202E" w14:textId="77777777" w:rsidR="00C26A20" w:rsidRPr="00C26A20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lastRenderedPageBreak/>
              <w:t>* الهدف من العمل العلمي:</w:t>
            </w:r>
          </w:p>
          <w:p w14:paraId="31D0508A" w14:textId="661ACF79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2D9641D4" w14:textId="786838EE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515CF746" w14:textId="77777777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1FAE9115" w14:textId="77777777" w:rsidR="00C26A20" w:rsidRPr="00C26A20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* نتائج العمل العلمي والجهات المستفيدة منه:</w:t>
            </w:r>
          </w:p>
          <w:p w14:paraId="37DD26D7" w14:textId="77777777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27681158" w14:textId="77777777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07008908" w14:textId="3A27E424" w:rsidR="00C26A20" w:rsidRPr="00C26A20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26A20" w:rsidRPr="00C26A20" w14:paraId="4442215A" w14:textId="77777777" w:rsidTr="00C26A20">
        <w:tblPrEx>
          <w:tblLook w:val="0000" w:firstRow="0" w:lastRow="0" w:firstColumn="0" w:lastColumn="0" w:noHBand="0" w:noVBand="0"/>
        </w:tblPrEx>
        <w:trPr>
          <w:trHeight w:val="144"/>
        </w:trPr>
        <w:tc>
          <w:tcPr>
            <w:tcW w:w="10194" w:type="dxa"/>
            <w:gridSpan w:val="6"/>
          </w:tcPr>
          <w:p w14:paraId="1A1EE8D0" w14:textId="77777777" w:rsidR="00C26A20" w:rsidRPr="00C26A20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* </w:t>
            </w:r>
            <w:r w:rsidRPr="00C26A20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إنجازات </w:t>
            </w: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علمية أخرى تحققت أثناء إجازة </w:t>
            </w:r>
            <w:r w:rsidRPr="00C26A20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التفرغ </w:t>
            </w:r>
            <w:r w:rsidRPr="00C26A2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علمي (مؤتمرات وندوات علمية، أنشطة علمية مختلفة)</w:t>
            </w:r>
            <w:r w:rsidRPr="00C26A20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:</w:t>
            </w:r>
          </w:p>
          <w:p w14:paraId="2ED62A09" w14:textId="77777777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451136AE" w14:textId="77777777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7B96A2CD" w14:textId="77777777" w:rsidR="00C26A20" w:rsidRPr="00D22BF6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69177721" w14:textId="406B9DEF" w:rsidR="00C26A20" w:rsidRPr="00C26A20" w:rsidRDefault="00C26A20" w:rsidP="00C26A20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</w:tbl>
    <w:p w14:paraId="140E292A" w14:textId="77777777" w:rsidR="00C26A20" w:rsidRDefault="00C26A20" w:rsidP="00C26A20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2B0A16A5" w14:textId="4F809AEA" w:rsidR="007676E7" w:rsidRPr="007676E7" w:rsidRDefault="001D319B" w:rsidP="007676E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سادساً</w:t>
      </w:r>
      <w:r w:rsidR="007676E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7676E7">
        <w:rPr>
          <w:rFonts w:asciiTheme="majorBidi" w:hAnsiTheme="majorBidi" w:cs="Times New Roman" w:hint="cs"/>
          <w:b/>
          <w:bCs/>
          <w:sz w:val="20"/>
          <w:szCs w:val="20"/>
          <w:rtl/>
        </w:rPr>
        <w:t>بيانات تسليم التقرير</w:t>
      </w:r>
      <w:r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للقسم</w:t>
      </w:r>
      <w:r w:rsidR="007676E7"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802"/>
        <w:gridCol w:w="1806"/>
        <w:gridCol w:w="3210"/>
        <w:gridCol w:w="3376"/>
      </w:tblGrid>
      <w:tr w:rsidR="00D22BF6" w14:paraId="07A62D48" w14:textId="77777777" w:rsidTr="00D22BF6">
        <w:tc>
          <w:tcPr>
            <w:tcW w:w="3608" w:type="dxa"/>
            <w:gridSpan w:val="2"/>
            <w:shd w:val="clear" w:color="auto" w:fill="D9D9D9" w:themeFill="background1" w:themeFillShade="D9"/>
            <w:vAlign w:val="center"/>
          </w:tcPr>
          <w:p w14:paraId="6A30FAFA" w14:textId="2AABCF45" w:rsidR="00D22BF6" w:rsidRPr="007676E7" w:rsidRDefault="00D22BF6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676E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فصل الدراسي</w:t>
            </w:r>
          </w:p>
        </w:tc>
        <w:tc>
          <w:tcPr>
            <w:tcW w:w="3210" w:type="dxa"/>
            <w:shd w:val="clear" w:color="auto" w:fill="D9D9D9" w:themeFill="background1" w:themeFillShade="D9"/>
            <w:vAlign w:val="center"/>
          </w:tcPr>
          <w:p w14:paraId="790D102B" w14:textId="2655908C" w:rsidR="00D22BF6" w:rsidRPr="007676E7" w:rsidRDefault="00D22BF6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عام الدراسي</w:t>
            </w:r>
          </w:p>
        </w:tc>
        <w:tc>
          <w:tcPr>
            <w:tcW w:w="3376" w:type="dxa"/>
            <w:shd w:val="clear" w:color="auto" w:fill="D9D9D9" w:themeFill="background1" w:themeFillShade="D9"/>
            <w:vAlign w:val="center"/>
          </w:tcPr>
          <w:p w14:paraId="74193F81" w14:textId="6F06F5B5" w:rsidR="00D22BF6" w:rsidRPr="007676E7" w:rsidRDefault="00D22BF6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7676E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تسليم التقرير</w:t>
            </w:r>
          </w:p>
        </w:tc>
      </w:tr>
      <w:tr w:rsidR="00D22BF6" w14:paraId="5F72A38C" w14:textId="77777777" w:rsidTr="00D22BF6">
        <w:trPr>
          <w:trHeight w:val="504"/>
        </w:trPr>
        <w:tc>
          <w:tcPr>
            <w:tcW w:w="1802" w:type="dxa"/>
            <w:vAlign w:val="center"/>
          </w:tcPr>
          <w:p w14:paraId="5D97D700" w14:textId="0AFA7E4A" w:rsidR="00D22BF6" w:rsidRPr="00D22BF6" w:rsidRDefault="00D22BF6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22BF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أول</w:t>
            </w:r>
          </w:p>
        </w:tc>
        <w:tc>
          <w:tcPr>
            <w:tcW w:w="1806" w:type="dxa"/>
            <w:vAlign w:val="center"/>
          </w:tcPr>
          <w:p w14:paraId="5A324174" w14:textId="611F99C0" w:rsidR="00D22BF6" w:rsidRPr="00D22BF6" w:rsidRDefault="00D22BF6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22BF6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ثاني</w:t>
            </w:r>
          </w:p>
        </w:tc>
        <w:tc>
          <w:tcPr>
            <w:tcW w:w="3210" w:type="dxa"/>
            <w:vAlign w:val="center"/>
          </w:tcPr>
          <w:p w14:paraId="74A986AC" w14:textId="2E61216B" w:rsidR="00D22BF6" w:rsidRPr="00D22BF6" w:rsidRDefault="00D22BF6" w:rsidP="00D22BF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4هـ</w:t>
            </w:r>
          </w:p>
        </w:tc>
        <w:tc>
          <w:tcPr>
            <w:tcW w:w="3376" w:type="dxa"/>
            <w:vAlign w:val="center"/>
          </w:tcPr>
          <w:p w14:paraId="5505ED6F" w14:textId="053245B9" w:rsidR="00D22BF6" w:rsidRPr="00D22BF6" w:rsidRDefault="00D22BF6" w:rsidP="007676E7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22BF6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</w:tbl>
    <w:p w14:paraId="30B8BFA6" w14:textId="77777777" w:rsidR="007676E7" w:rsidRDefault="007676E7" w:rsidP="007676E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4D48113" w14:textId="02ED0B80" w:rsidR="00B27DA9" w:rsidRPr="00502B46" w:rsidRDefault="001D319B" w:rsidP="002A00B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سابع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6DB3DE35" w:rsidR="00B27DA9" w:rsidRPr="00502B46" w:rsidRDefault="00A34673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الا</w:t>
            </w:r>
            <w:r w:rsidR="00B27DA9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اع على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="00B27DA9"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المواد من </w:t>
            </w:r>
            <w:r w:rsidR="00CA78B8">
              <w:rPr>
                <w:rFonts w:asciiTheme="majorBidi" w:hAnsiTheme="majorBidi" w:cs="Times New Roman" w:hint="cs"/>
                <w:sz w:val="20"/>
                <w:szCs w:val="20"/>
                <w:rtl/>
              </w:rPr>
              <w:t>61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إلى </w:t>
            </w:r>
            <w:r w:rsidR="00E83A6E">
              <w:rPr>
                <w:rFonts w:asciiTheme="majorBidi" w:hAnsiTheme="majorBidi" w:cs="Times New Roman" w:hint="cs"/>
                <w:sz w:val="20"/>
                <w:szCs w:val="20"/>
                <w:rtl/>
              </w:rPr>
              <w:t>65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والخاصة </w:t>
            </w:r>
            <w:r w:rsidR="00CA78B8">
              <w:rPr>
                <w:rFonts w:asciiTheme="majorBidi" w:hAnsiTheme="majorBidi" w:cs="Times New Roman" w:hint="cs"/>
                <w:sz w:val="20"/>
                <w:szCs w:val="20"/>
                <w:rtl/>
              </w:rPr>
              <w:t>بإجازة التفرغ العلمي</w:t>
            </w:r>
            <w:r w:rsidR="00B27DA9"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2CA7A461" w:rsidR="00B27DA9" w:rsidRPr="00502B46" w:rsidRDefault="00A34673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ا</w:t>
            </w:r>
            <w:r w:rsidR="00B27DA9"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ستكمال جميع البيانات المطلوبة. </w:t>
            </w:r>
          </w:p>
        </w:tc>
      </w:tr>
      <w:tr w:rsidR="00B27DA9" w:rsidRPr="00502B46" w14:paraId="1E8495B6" w14:textId="77777777" w:rsidTr="00302D58">
        <w:tc>
          <w:tcPr>
            <w:tcW w:w="576" w:type="dxa"/>
          </w:tcPr>
          <w:p w14:paraId="4E4113E4" w14:textId="77777777"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1D319B" w:rsidRPr="00502B46" w14:paraId="3B6C4BD5" w14:textId="77777777" w:rsidTr="00302D58">
        <w:tc>
          <w:tcPr>
            <w:tcW w:w="576" w:type="dxa"/>
          </w:tcPr>
          <w:p w14:paraId="73C32F24" w14:textId="282F78B5" w:rsidR="001D319B" w:rsidRPr="00502B46" w:rsidRDefault="001D319B" w:rsidP="001D319B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21F47D01" w14:textId="165FC808" w:rsidR="001D319B" w:rsidRPr="00502B46" w:rsidRDefault="001D319B" w:rsidP="001D319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إرفاق جميع الوثائق المطلوبة لطلب الموافقة على تقرير إجازة التفرغ العلمي.</w:t>
            </w:r>
          </w:p>
        </w:tc>
      </w:tr>
      <w:tr w:rsidR="001D319B" w:rsidRPr="00502B46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1502CAF4" w:rsidR="001D319B" w:rsidRPr="00502B46" w:rsidRDefault="00AF1684" w:rsidP="001D319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1D319B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1D319B" w:rsidRPr="00502B46" w:rsidRDefault="001D319B" w:rsidP="001D319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1D319B" w:rsidRPr="00502B46" w:rsidRDefault="001D319B" w:rsidP="001D319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1D319B" w:rsidRPr="00502B46" w14:paraId="7F2F4C58" w14:textId="77777777" w:rsidTr="00B27DA9">
        <w:tc>
          <w:tcPr>
            <w:tcW w:w="3398" w:type="dxa"/>
            <w:gridSpan w:val="2"/>
          </w:tcPr>
          <w:p w14:paraId="732E55F1" w14:textId="77777777" w:rsidR="001D319B" w:rsidRPr="00864531" w:rsidRDefault="001D319B" w:rsidP="001D319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3A4063F" w14:textId="77777777" w:rsidR="001D319B" w:rsidRPr="00864531" w:rsidRDefault="001D319B" w:rsidP="001D319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69076ED" w14:textId="77777777" w:rsidR="001D319B" w:rsidRPr="00864531" w:rsidRDefault="001D319B" w:rsidP="001D319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6453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5490BB89" w14:textId="77777777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6C023EE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3262FD4F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06E07557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</w:p>
        </w:tc>
      </w:tr>
    </w:tbl>
    <w:p w14:paraId="03D8211B" w14:textId="13C3F43A" w:rsidR="00685ED7" w:rsidRDefault="00685ED7" w:rsidP="007676E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5F7D1A27" w14:textId="27FBE64D" w:rsidR="001D319B" w:rsidRPr="001D319B" w:rsidRDefault="001D319B" w:rsidP="001D319B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مجلس القسم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699"/>
        <w:gridCol w:w="3398"/>
      </w:tblGrid>
      <w:tr w:rsidR="004C7C63" w:rsidRPr="00502B46" w14:paraId="64384512" w14:textId="77777777" w:rsidTr="004C7C63">
        <w:tc>
          <w:tcPr>
            <w:tcW w:w="10194" w:type="dxa"/>
            <w:gridSpan w:val="5"/>
            <w:shd w:val="clear" w:color="auto" w:fill="ACB9CA" w:themeFill="text2" w:themeFillTint="66"/>
          </w:tcPr>
          <w:p w14:paraId="0D17C6F4" w14:textId="77777777" w:rsidR="004C7C63" w:rsidRPr="00502B46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B27DA9" w:rsidRPr="00502B46" w14:paraId="3E14239F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DBEB9D9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78ECB2C3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B92E97D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08898B84" w14:textId="77777777" w:rsidTr="00AB17D2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25A761FB" w14:textId="77777777" w:rsidR="00E578E4" w:rsidRPr="00864531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E578E4" w:rsidRPr="00864531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78CDC19D" w14:textId="05859DD3" w:rsidR="00E578E4" w:rsidRPr="00864531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6453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7676E7" w:rsidRPr="00502B46" w14:paraId="715B1FC4" w14:textId="77777777" w:rsidTr="00AD69C7">
        <w:trPr>
          <w:trHeight w:val="204"/>
        </w:trPr>
        <w:tc>
          <w:tcPr>
            <w:tcW w:w="2967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B9F496" w14:textId="664E2AAE" w:rsidR="007676E7" w:rsidRPr="00502B46" w:rsidRDefault="007676E7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7227" w:type="dxa"/>
            <w:gridSpan w:val="4"/>
            <w:tcBorders>
              <w:top w:val="nil"/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3BE8E9B9" w14:textId="7C630D36" w:rsidR="007676E7" w:rsidRPr="00077B71" w:rsidRDefault="007676E7" w:rsidP="00951230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وافق مجلس القسم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ى تقرير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  <w:r w:rsidR="00180AC0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إجازة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تفرغ العلمي</w:t>
            </w:r>
            <w:r w:rsidR="002D028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E578E4" w:rsidRPr="00502B46" w14:paraId="4B3FD07A" w14:textId="77777777" w:rsidTr="00B27DA9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8B691ED" w14:textId="7777777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6F091A38" w14:textId="7777777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64D53FB1" w14:textId="77777777" w:rsidTr="00302D58">
        <w:tc>
          <w:tcPr>
            <w:tcW w:w="5097" w:type="dxa"/>
            <w:gridSpan w:val="3"/>
            <w:shd w:val="clear" w:color="auto" w:fill="auto"/>
            <w:vAlign w:val="center"/>
          </w:tcPr>
          <w:p w14:paraId="6A2DB527" w14:textId="77777777" w:rsidR="00E578E4" w:rsidRPr="00864531" w:rsidRDefault="00E578E4" w:rsidP="00E578E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768B9B64" w14:textId="77777777" w:rsidR="00E578E4" w:rsidRPr="00864531" w:rsidRDefault="00E578E4" w:rsidP="00E578E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6453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E578E4" w:rsidRPr="00502B46" w14:paraId="6D15C7CC" w14:textId="77777777" w:rsidTr="00B27DA9">
        <w:tc>
          <w:tcPr>
            <w:tcW w:w="10194" w:type="dxa"/>
            <w:gridSpan w:val="5"/>
            <w:shd w:val="clear" w:color="auto" w:fill="D9D9D9" w:themeFill="background1" w:themeFillShade="D9"/>
            <w:vAlign w:val="center"/>
          </w:tcPr>
          <w:p w14:paraId="63F94696" w14:textId="135B5C4D" w:rsidR="00E578E4" w:rsidRPr="00502B46" w:rsidRDefault="00AF1684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E578E4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E578E4" w:rsidRPr="00502B46" w14:paraId="2F8EDCCB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79EDF1B" w14:textId="5C4BAD50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180AC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24E214B5" w14:textId="77777777" w:rsidR="00E578E4" w:rsidRPr="00502B46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0412E03" w14:textId="77777777" w:rsidR="00E578E4" w:rsidRPr="00502B46" w:rsidRDefault="00E578E4" w:rsidP="00E578E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AF1684" w:rsidRPr="00502B46" w14:paraId="75373E2E" w14:textId="77777777" w:rsidTr="00B27DA9">
        <w:tc>
          <w:tcPr>
            <w:tcW w:w="3398" w:type="dxa"/>
            <w:gridSpan w:val="2"/>
            <w:shd w:val="clear" w:color="auto" w:fill="auto"/>
            <w:vAlign w:val="center"/>
          </w:tcPr>
          <w:p w14:paraId="16B917F6" w14:textId="77777777" w:rsidR="00AF1684" w:rsidRPr="00864531" w:rsidRDefault="00AF1684" w:rsidP="00AF168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55D90564" w14:textId="77777777" w:rsidR="00AF1684" w:rsidRPr="00864531" w:rsidRDefault="00AF1684" w:rsidP="00AF168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01B0C30B" w14:textId="51AC9CC3" w:rsidR="00AF1684" w:rsidRPr="00864531" w:rsidRDefault="00AF1684" w:rsidP="00AF168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6453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03340B68" w14:textId="55B0F359" w:rsidR="00864531" w:rsidRDefault="00864531" w:rsidP="00870EC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07481F7" w14:textId="10AA9209" w:rsidR="00CC5C0A" w:rsidRDefault="00CC5C0A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7AB12AAD" w14:textId="77777777" w:rsidR="00CC5C0A" w:rsidRDefault="00CC5C0A" w:rsidP="00CC5C0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31F895E" w14:textId="77777777" w:rsidR="00CC5C0A" w:rsidRDefault="00CC5C0A" w:rsidP="00CC5C0A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5BE5BCB4" w14:textId="77777777" w:rsidR="00CC5C0A" w:rsidRPr="00C20695" w:rsidRDefault="00CC5C0A" w:rsidP="00CC5C0A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10204" w:type="dxa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035"/>
        <w:gridCol w:w="5533"/>
      </w:tblGrid>
      <w:tr w:rsidR="00CC5C0A" w:rsidRPr="00C20695" w14:paraId="13858355" w14:textId="77777777" w:rsidTr="00EA16F7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7853244" w14:textId="77777777" w:rsidR="00CC5C0A" w:rsidRPr="00C20695" w:rsidRDefault="00CC5C0A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035" w:type="dxa"/>
            <w:tcBorders>
              <w:left w:val="single" w:sz="12" w:space="0" w:color="000000" w:themeColor="text1"/>
            </w:tcBorders>
            <w:vAlign w:val="center"/>
          </w:tcPr>
          <w:p w14:paraId="6BE60B41" w14:textId="77777777" w:rsidR="00CC5C0A" w:rsidRPr="00D61E69" w:rsidRDefault="00CC5C0A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ثالث</w:t>
            </w:r>
          </w:p>
        </w:tc>
        <w:tc>
          <w:tcPr>
            <w:tcW w:w="5533" w:type="dxa"/>
            <w:vAlign w:val="center"/>
          </w:tcPr>
          <w:p w14:paraId="734AB16C" w14:textId="77777777" w:rsidR="00CC5C0A" w:rsidRPr="00D61E69" w:rsidRDefault="00CC5C0A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ممثل الكلية بالمجلس العلمي ثم من عميد الكلية / المعهد</w:t>
            </w:r>
          </w:p>
        </w:tc>
      </w:tr>
    </w:tbl>
    <w:p w14:paraId="040C1A8A" w14:textId="77777777" w:rsidR="00CC5C0A" w:rsidRPr="00C20695" w:rsidRDefault="00CC5C0A" w:rsidP="00CC5C0A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5F62DE9F" w14:textId="77777777" w:rsidR="00CC5C0A" w:rsidRDefault="00CC5C0A" w:rsidP="00CC5C0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6F036655" w14:textId="77777777" w:rsidR="00CC5C0A" w:rsidRDefault="00CC5C0A" w:rsidP="00CC5C0A">
      <w:pPr>
        <w:pStyle w:val="a3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7079AC48" w14:textId="77777777" w:rsidR="00CC5C0A" w:rsidRDefault="00CC5C0A" w:rsidP="00CC5C0A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CC5C0A" w:rsidRPr="00202169" w14:paraId="7302805F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06D34B75" w14:textId="77777777" w:rsidR="00CC5C0A" w:rsidRPr="00202169" w:rsidRDefault="00CC5C0A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CC5C0A" w:rsidRPr="00202169" w14:paraId="23A5333A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4203B78B" w14:textId="77777777" w:rsidR="00CC5C0A" w:rsidRPr="00202169" w:rsidRDefault="00CC5C0A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CC5C0A" w:rsidRPr="00202169" w14:paraId="7E7BB49D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13AB08D9" w14:textId="77777777" w:rsidR="00CC5C0A" w:rsidRPr="00202169" w:rsidRDefault="00CC5C0A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237F18F8" w14:textId="77777777" w:rsidR="00CC5C0A" w:rsidRPr="00202169" w:rsidRDefault="00CC5C0A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DED950B" w14:textId="77777777" w:rsidR="00CC5C0A" w:rsidRPr="00202169" w:rsidRDefault="00CC5C0A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CC5C0A" w:rsidRPr="00914CF4" w14:paraId="69268479" w14:textId="77777777" w:rsidTr="00EA16F7">
        <w:tc>
          <w:tcPr>
            <w:tcW w:w="3398" w:type="dxa"/>
            <w:shd w:val="clear" w:color="auto" w:fill="auto"/>
            <w:vAlign w:val="center"/>
          </w:tcPr>
          <w:p w14:paraId="6ACCE145" w14:textId="77777777" w:rsidR="00CC5C0A" w:rsidRPr="00914CF4" w:rsidRDefault="00CC5C0A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50EB062E" w14:textId="77777777" w:rsidR="00CC5C0A" w:rsidRPr="00914CF4" w:rsidRDefault="00CC5C0A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63590520" w14:textId="77777777" w:rsidR="00CC5C0A" w:rsidRPr="00914CF4" w:rsidRDefault="00CC5C0A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05B50CB9" w14:textId="77777777" w:rsidR="00CC5C0A" w:rsidRDefault="00CC5C0A" w:rsidP="00CC5C0A">
      <w:pPr>
        <w:pStyle w:val="a3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bookmarkEnd w:id="0"/>
    <w:p w14:paraId="0DB5C4DD" w14:textId="77777777" w:rsidR="00CC5C0A" w:rsidRDefault="00CC5C0A" w:rsidP="00CC5C0A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14E19D8" w14:textId="77777777" w:rsidR="00CC5C0A" w:rsidRPr="00C20695" w:rsidRDefault="00CC5C0A" w:rsidP="00CC5C0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ثانياً</w:t>
      </w: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: بيانات مجلس الكلية / المعهد</w:t>
      </w:r>
    </w:p>
    <w:p w14:paraId="4605B74E" w14:textId="645610B6" w:rsidR="00CC5C0A" w:rsidRDefault="00CC5C0A" w:rsidP="00CC5C0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7781F73" w14:textId="02FE9C2A" w:rsidR="001D319B" w:rsidRPr="001D319B" w:rsidRDefault="001D319B" w:rsidP="00CC5C0A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699"/>
        <w:gridCol w:w="3398"/>
      </w:tblGrid>
      <w:tr w:rsidR="00951230" w:rsidRPr="00502B46" w14:paraId="306088AA" w14:textId="77777777" w:rsidTr="0023621B">
        <w:tc>
          <w:tcPr>
            <w:tcW w:w="10194" w:type="dxa"/>
            <w:gridSpan w:val="5"/>
            <w:shd w:val="clear" w:color="auto" w:fill="ACB9CA" w:themeFill="text2" w:themeFillTint="66"/>
          </w:tcPr>
          <w:p w14:paraId="0AB72DB1" w14:textId="6B6FE8C2" w:rsidR="00951230" w:rsidRPr="00502B46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951230" w:rsidRPr="00502B46" w14:paraId="5FC8B85A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</w:tcPr>
          <w:p w14:paraId="02679F6E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5C5BDEE1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4B82461E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51230" w:rsidRPr="00502B46" w14:paraId="10B31328" w14:textId="77777777" w:rsidTr="0023621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32552B2A" w14:textId="77777777" w:rsidR="00951230" w:rsidRPr="00864531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0865B544" w14:textId="77777777" w:rsidR="00951230" w:rsidRPr="00864531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40E79E5C" w14:textId="77777777" w:rsidR="00951230" w:rsidRPr="00864531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6453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7676E7" w:rsidRPr="00502B46" w14:paraId="6F578B2D" w14:textId="77777777" w:rsidTr="00111898">
        <w:trPr>
          <w:trHeight w:val="204"/>
        </w:trPr>
        <w:tc>
          <w:tcPr>
            <w:tcW w:w="296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F28FF1" w14:textId="77777777" w:rsidR="007676E7" w:rsidRPr="00502B46" w:rsidRDefault="007676E7" w:rsidP="00E83A6E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72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D3BAF" w14:textId="490D7687" w:rsidR="007676E7" w:rsidRPr="00077B71" w:rsidRDefault="007676E7" w:rsidP="00E83A6E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وافق مجلس </w:t>
            </w:r>
            <w:r w:rsidR="002D0281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كلية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ى تقرير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  <w:r w:rsidR="00180AC0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إجازة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تفرغ العلمي</w:t>
            </w:r>
          </w:p>
        </w:tc>
      </w:tr>
      <w:tr w:rsidR="00951230" w:rsidRPr="00502B46" w14:paraId="58071F43" w14:textId="77777777" w:rsidTr="0023621B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0C833F0D" w14:textId="13E11027" w:rsidR="00951230" w:rsidRPr="00502B46" w:rsidRDefault="00951230" w:rsidP="00E932D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="00E932DA"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22169963" w14:textId="77777777" w:rsidR="00951230" w:rsidRPr="00502B46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51230" w:rsidRPr="00502B46" w14:paraId="25838E0A" w14:textId="77777777" w:rsidTr="0023621B">
        <w:tc>
          <w:tcPr>
            <w:tcW w:w="5097" w:type="dxa"/>
            <w:gridSpan w:val="3"/>
            <w:shd w:val="clear" w:color="auto" w:fill="auto"/>
            <w:vAlign w:val="center"/>
          </w:tcPr>
          <w:p w14:paraId="2447454D" w14:textId="77777777" w:rsidR="00951230" w:rsidRPr="00864531" w:rsidRDefault="00951230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5D3A6D64" w14:textId="77777777" w:rsidR="00951230" w:rsidRPr="00864531" w:rsidRDefault="00951230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6453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951230" w:rsidRPr="00502B46" w14:paraId="1480FF97" w14:textId="77777777" w:rsidTr="0023621B">
        <w:tc>
          <w:tcPr>
            <w:tcW w:w="10194" w:type="dxa"/>
            <w:gridSpan w:val="5"/>
            <w:shd w:val="clear" w:color="auto" w:fill="D9D9D9" w:themeFill="background1" w:themeFillShade="D9"/>
            <w:vAlign w:val="center"/>
          </w:tcPr>
          <w:p w14:paraId="42ECE103" w14:textId="2D4C39AF" w:rsidR="00951230" w:rsidRPr="00502B46" w:rsidRDefault="00AF1684" w:rsidP="0095123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951230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951230" w:rsidRPr="00502B46" w14:paraId="3AB81315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3DA12FB" w14:textId="3FC92AE1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180AC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5016F9D4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C7B2145" w14:textId="77777777" w:rsidR="00951230" w:rsidRPr="00502B46" w:rsidRDefault="00951230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AF1684" w:rsidRPr="00502B46" w14:paraId="573CF327" w14:textId="77777777" w:rsidTr="0023621B">
        <w:tc>
          <w:tcPr>
            <w:tcW w:w="3398" w:type="dxa"/>
            <w:gridSpan w:val="2"/>
            <w:shd w:val="clear" w:color="auto" w:fill="auto"/>
            <w:vAlign w:val="center"/>
          </w:tcPr>
          <w:p w14:paraId="42C0DD40" w14:textId="77777777" w:rsidR="00AF1684" w:rsidRPr="00864531" w:rsidRDefault="00AF1684" w:rsidP="00AF168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7BF4CB2B" w14:textId="77777777" w:rsidR="00AF1684" w:rsidRPr="00864531" w:rsidRDefault="00AF1684" w:rsidP="00AF168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7923388A" w14:textId="4796DBC8" w:rsidR="00AF1684" w:rsidRPr="00864531" w:rsidRDefault="00AF1684" w:rsidP="00AF168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86453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48DDE01A" w14:textId="7CB9B60B" w:rsidR="00A10861" w:rsidRDefault="00A10861" w:rsidP="00A1086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B89CC71" w14:textId="7074F2F9" w:rsidR="00CC5C0A" w:rsidRDefault="00CC5C0A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519A3843" w14:textId="246D3B48" w:rsidR="00CC5C0A" w:rsidRDefault="00CC5C0A" w:rsidP="00CC5C0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D8803F0" w14:textId="360BCC4E" w:rsidR="00CC5C0A" w:rsidRDefault="00CC5C0A" w:rsidP="00CC5C0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DA99610" w14:textId="77777777" w:rsidR="00CC5C0A" w:rsidRDefault="00CC5C0A" w:rsidP="00CC5C0A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  <w:bookmarkStart w:id="1" w:name="_GoBack"/>
      <w:bookmarkEnd w:id="1"/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864531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6151CC31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3B154033" w14:textId="77777777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7E7D211A" w14:textId="6D58455E" w:rsidR="00E50917" w:rsidRDefault="00052814" w:rsidP="00D66A4B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1F8691F1" wp14:editId="3084F2A9">
            <wp:extent cx="5210175" cy="2667000"/>
            <wp:effectExtent l="0" t="0" r="9525" b="0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A0DDF" w14:textId="77777777" w:rsidR="00052814" w:rsidRDefault="00052814" w:rsidP="00052814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71EC9A5E" w:rsidR="007E0CFA" w:rsidRPr="00502B46" w:rsidRDefault="0090409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br/>
            </w: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618C34FB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2D9AE365" w14:textId="38B03600" w:rsidR="007E0CFA" w:rsidRDefault="007E0CFA" w:rsidP="00EE7A95">
      <w:pPr>
        <w:pStyle w:val="a3"/>
        <w:tabs>
          <w:tab w:val="right" w:pos="1557"/>
        </w:tabs>
        <w:bidi/>
        <w:jc w:val="center"/>
        <w:rPr>
          <w:noProof/>
          <w:rtl/>
          <w:lang w:val="en-US"/>
        </w:rPr>
      </w:pPr>
    </w:p>
    <w:p w14:paraId="5B145E5D" w14:textId="140E05DD" w:rsidR="00052814" w:rsidRDefault="00052814" w:rsidP="00052814">
      <w:pPr>
        <w:pStyle w:val="a3"/>
        <w:tabs>
          <w:tab w:val="right" w:pos="1557"/>
        </w:tabs>
        <w:bidi/>
        <w:jc w:val="center"/>
        <w:rPr>
          <w:noProof/>
          <w:rtl/>
          <w:lang w:val="en-US"/>
        </w:rPr>
      </w:pPr>
    </w:p>
    <w:p w14:paraId="79039CC3" w14:textId="66441F7D" w:rsidR="00052814" w:rsidRPr="00502B46" w:rsidRDefault="00052814" w:rsidP="00052814">
      <w:pPr>
        <w:pStyle w:val="a3"/>
        <w:tabs>
          <w:tab w:val="right" w:pos="1557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433FCC41" wp14:editId="3E733EFC">
            <wp:extent cx="5219700" cy="2695575"/>
            <wp:effectExtent l="0" t="0" r="0" b="9525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52814" w:rsidRPr="00502B46" w:rsidSect="00DF3FF3">
      <w:headerReference w:type="defaul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3C4FA5" w14:textId="77777777" w:rsidR="00BC138F" w:rsidRDefault="00BC138F" w:rsidP="00DF3FF3">
      <w:r>
        <w:separator/>
      </w:r>
    </w:p>
  </w:endnote>
  <w:endnote w:type="continuationSeparator" w:id="0">
    <w:p w14:paraId="73981518" w14:textId="77777777" w:rsidR="00BC138F" w:rsidRDefault="00BC138F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D1A1DA" w14:textId="77777777" w:rsidR="00BC138F" w:rsidRDefault="00BC138F" w:rsidP="00DF3FF3">
      <w:r>
        <w:separator/>
      </w:r>
    </w:p>
  </w:footnote>
  <w:footnote w:type="continuationSeparator" w:id="0">
    <w:p w14:paraId="06D8C6D4" w14:textId="77777777" w:rsidR="00BC138F" w:rsidRDefault="00BC138F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D22BF6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6010F688" w:rsidR="00A1489A" w:rsidRPr="00A872AD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05CEA756" w:rsidR="00A1489A" w:rsidRPr="00DF3FF3" w:rsidRDefault="00D22BF6" w:rsidP="00DF3FF3">
    <w:pPr>
      <w:pStyle w:val="a4"/>
      <w:bidi w:val="0"/>
      <w:rPr>
        <w:sz w:val="10"/>
        <w:szCs w:val="1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8A0754B" wp14:editId="5F0AE7C3">
          <wp:simplePos x="0" y="0"/>
          <wp:positionH relativeFrom="column">
            <wp:posOffset>103505</wp:posOffset>
          </wp:positionH>
          <wp:positionV relativeFrom="paragraph">
            <wp:posOffset>-1003631</wp:posOffset>
          </wp:positionV>
          <wp:extent cx="6303645" cy="981710"/>
          <wp:effectExtent l="0" t="0" r="1905" b="8890"/>
          <wp:wrapNone/>
          <wp:docPr id="38" name="صورة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صورة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70FFA"/>
    <w:multiLevelType w:val="hybridMultilevel"/>
    <w:tmpl w:val="5D7E051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20AD0"/>
    <w:multiLevelType w:val="hybridMultilevel"/>
    <w:tmpl w:val="18362B6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A2100"/>
    <w:multiLevelType w:val="hybridMultilevel"/>
    <w:tmpl w:val="2DD4A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DB6E4B"/>
    <w:multiLevelType w:val="hybridMultilevel"/>
    <w:tmpl w:val="9962F06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8273C3"/>
    <w:multiLevelType w:val="hybridMultilevel"/>
    <w:tmpl w:val="9C62ED0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18"/>
  </w:num>
  <w:num w:numId="5">
    <w:abstractNumId w:val="5"/>
  </w:num>
  <w:num w:numId="6">
    <w:abstractNumId w:val="15"/>
  </w:num>
  <w:num w:numId="7">
    <w:abstractNumId w:val="20"/>
  </w:num>
  <w:num w:numId="8">
    <w:abstractNumId w:val="11"/>
  </w:num>
  <w:num w:numId="9">
    <w:abstractNumId w:val="8"/>
  </w:num>
  <w:num w:numId="10">
    <w:abstractNumId w:val="14"/>
  </w:num>
  <w:num w:numId="11">
    <w:abstractNumId w:val="13"/>
  </w:num>
  <w:num w:numId="12">
    <w:abstractNumId w:val="2"/>
  </w:num>
  <w:num w:numId="13">
    <w:abstractNumId w:val="0"/>
  </w:num>
  <w:num w:numId="14">
    <w:abstractNumId w:val="7"/>
  </w:num>
  <w:num w:numId="15">
    <w:abstractNumId w:val="12"/>
  </w:num>
  <w:num w:numId="16">
    <w:abstractNumId w:val="4"/>
  </w:num>
  <w:num w:numId="17">
    <w:abstractNumId w:val="16"/>
  </w:num>
  <w:num w:numId="18">
    <w:abstractNumId w:val="17"/>
  </w:num>
  <w:num w:numId="19">
    <w:abstractNumId w:val="1"/>
  </w:num>
  <w:num w:numId="20">
    <w:abstractNumId w:val="19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oFADeHfsotAAAA"/>
  </w:docVars>
  <w:rsids>
    <w:rsidRoot w:val="00DF3FF3"/>
    <w:rsid w:val="000135F4"/>
    <w:rsid w:val="00024F88"/>
    <w:rsid w:val="00041CAC"/>
    <w:rsid w:val="00052814"/>
    <w:rsid w:val="00077B71"/>
    <w:rsid w:val="000A47AE"/>
    <w:rsid w:val="000E3984"/>
    <w:rsid w:val="0010472E"/>
    <w:rsid w:val="00117306"/>
    <w:rsid w:val="00135A6F"/>
    <w:rsid w:val="00142E53"/>
    <w:rsid w:val="00146E9D"/>
    <w:rsid w:val="00165041"/>
    <w:rsid w:val="00180AC0"/>
    <w:rsid w:val="00184487"/>
    <w:rsid w:val="001D319B"/>
    <w:rsid w:val="001E2D68"/>
    <w:rsid w:val="00240D1D"/>
    <w:rsid w:val="00262CF2"/>
    <w:rsid w:val="002665E0"/>
    <w:rsid w:val="00277B24"/>
    <w:rsid w:val="00282825"/>
    <w:rsid w:val="00296449"/>
    <w:rsid w:val="002A00BA"/>
    <w:rsid w:val="002D0281"/>
    <w:rsid w:val="002E37CF"/>
    <w:rsid w:val="00302D58"/>
    <w:rsid w:val="0031477E"/>
    <w:rsid w:val="00321B6B"/>
    <w:rsid w:val="00330759"/>
    <w:rsid w:val="00412393"/>
    <w:rsid w:val="00412C1A"/>
    <w:rsid w:val="004133B6"/>
    <w:rsid w:val="00421B84"/>
    <w:rsid w:val="00432CDB"/>
    <w:rsid w:val="00443E28"/>
    <w:rsid w:val="00460E22"/>
    <w:rsid w:val="00462A6A"/>
    <w:rsid w:val="00467913"/>
    <w:rsid w:val="00471926"/>
    <w:rsid w:val="004818ED"/>
    <w:rsid w:val="004C0AC4"/>
    <w:rsid w:val="004C6BD9"/>
    <w:rsid w:val="004C7C63"/>
    <w:rsid w:val="004D6199"/>
    <w:rsid w:val="004F06E3"/>
    <w:rsid w:val="00502B46"/>
    <w:rsid w:val="005159BB"/>
    <w:rsid w:val="0052561E"/>
    <w:rsid w:val="005368FF"/>
    <w:rsid w:val="00541F5D"/>
    <w:rsid w:val="00562016"/>
    <w:rsid w:val="00586C0D"/>
    <w:rsid w:val="005E3DA6"/>
    <w:rsid w:val="006635F8"/>
    <w:rsid w:val="006804BD"/>
    <w:rsid w:val="0068516C"/>
    <w:rsid w:val="006857A0"/>
    <w:rsid w:val="00685ED7"/>
    <w:rsid w:val="006929E0"/>
    <w:rsid w:val="00706793"/>
    <w:rsid w:val="007102FC"/>
    <w:rsid w:val="007676E7"/>
    <w:rsid w:val="00793A6D"/>
    <w:rsid w:val="007E0CFA"/>
    <w:rsid w:val="007E0DCC"/>
    <w:rsid w:val="007E19AF"/>
    <w:rsid w:val="007E34B4"/>
    <w:rsid w:val="00817EF2"/>
    <w:rsid w:val="00864531"/>
    <w:rsid w:val="00870EC4"/>
    <w:rsid w:val="008C2A73"/>
    <w:rsid w:val="008C7C20"/>
    <w:rsid w:val="008E5513"/>
    <w:rsid w:val="008F4C4C"/>
    <w:rsid w:val="008F6026"/>
    <w:rsid w:val="00904091"/>
    <w:rsid w:val="00951230"/>
    <w:rsid w:val="009852A8"/>
    <w:rsid w:val="00A10861"/>
    <w:rsid w:val="00A1489A"/>
    <w:rsid w:val="00A330BF"/>
    <w:rsid w:val="00A34673"/>
    <w:rsid w:val="00A41B05"/>
    <w:rsid w:val="00A872AD"/>
    <w:rsid w:val="00A940F7"/>
    <w:rsid w:val="00A94A8F"/>
    <w:rsid w:val="00AA07CC"/>
    <w:rsid w:val="00AA3BAA"/>
    <w:rsid w:val="00AF1684"/>
    <w:rsid w:val="00AF4D9A"/>
    <w:rsid w:val="00B12B7E"/>
    <w:rsid w:val="00B20933"/>
    <w:rsid w:val="00B27DA9"/>
    <w:rsid w:val="00B57041"/>
    <w:rsid w:val="00B76054"/>
    <w:rsid w:val="00B93544"/>
    <w:rsid w:val="00BC138F"/>
    <w:rsid w:val="00BE377E"/>
    <w:rsid w:val="00C05720"/>
    <w:rsid w:val="00C2274D"/>
    <w:rsid w:val="00C26A20"/>
    <w:rsid w:val="00C63390"/>
    <w:rsid w:val="00C66D33"/>
    <w:rsid w:val="00CA78B8"/>
    <w:rsid w:val="00CC22C9"/>
    <w:rsid w:val="00CC5C0A"/>
    <w:rsid w:val="00CC7FB1"/>
    <w:rsid w:val="00CF349D"/>
    <w:rsid w:val="00D22BF6"/>
    <w:rsid w:val="00D26119"/>
    <w:rsid w:val="00D66A4B"/>
    <w:rsid w:val="00D81C9E"/>
    <w:rsid w:val="00DC2BEF"/>
    <w:rsid w:val="00DF3FF3"/>
    <w:rsid w:val="00E40E6D"/>
    <w:rsid w:val="00E50917"/>
    <w:rsid w:val="00E578E4"/>
    <w:rsid w:val="00E629A4"/>
    <w:rsid w:val="00E73F26"/>
    <w:rsid w:val="00E773DE"/>
    <w:rsid w:val="00E83A6E"/>
    <w:rsid w:val="00E932DA"/>
    <w:rsid w:val="00EE06FB"/>
    <w:rsid w:val="00EE7A95"/>
    <w:rsid w:val="00F14B72"/>
    <w:rsid w:val="00F544EB"/>
    <w:rsid w:val="00F9003A"/>
    <w:rsid w:val="00FB3FE3"/>
    <w:rsid w:val="00FD7C8E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951230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951230"/>
    <w:rPr>
      <w:rFonts w:ascii="Segoe UI" w:eastAsiaTheme="minorEastAsia" w:hAnsi="Segoe UI" w:cs="Segoe UI"/>
      <w:sz w:val="18"/>
      <w:szCs w:val="18"/>
      <w:lang w:val="en-US"/>
    </w:rPr>
  </w:style>
  <w:style w:type="paragraph" w:styleId="a9">
    <w:name w:val="List Paragraph"/>
    <w:basedOn w:val="a"/>
    <w:uiPriority w:val="34"/>
    <w:qFormat/>
    <w:rsid w:val="00CA7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3C3AC2-4CC7-4048-9FB3-C531E225AE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DBE35D-B6E7-47E8-B389-0C2D6735FB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54</Words>
  <Characters>3161</Characters>
  <Application>Microsoft Office Word</Application>
  <DocSecurity>0</DocSecurity>
  <Lines>26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OMAR A. ALSAYED</cp:lastModifiedBy>
  <cp:revision>2</cp:revision>
  <cp:lastPrinted>2019-08-20T06:43:00Z</cp:lastPrinted>
  <dcterms:created xsi:type="dcterms:W3CDTF">2022-11-24T09:55:00Z</dcterms:created>
  <dcterms:modified xsi:type="dcterms:W3CDTF">2022-11-24T09:55:00Z</dcterms:modified>
</cp:coreProperties>
</file>